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Argentina</w:t>
      </w:r>
      <w:r>
        <w:t xml:space="preserve"> </w:t>
      </w:r>
      <w:r>
        <w:t xml:space="preserve">Córdoba</w:t>
      </w:r>
    </w:p>
    <w:bookmarkStart w:id="20" w:name="internship-application-letter"/>
    <w:p>
      <w:pPr>
        <w:pStyle w:val="Heading1"/>
      </w:pPr>
      <w:r>
        <w:t xml:space="preserve">Internship Application Letter</w:t>
      </w:r>
    </w:p>
    <w:p>
      <w:pPr>
        <w:pStyle w:val="FirstParagraph"/>
      </w:pPr>
      <w:r>
        <w:t xml:space="preserve">For Civil Engineering Internship Opportunity in Argentina Córdoba</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Córdoba, Argentina</w:t>
      </w:r>
    </w:p>
    <w:p>
      <w:pPr>
        <w:pStyle w:val="BodyText"/>
      </w:pPr>
      <w:r>
        <w:rPr>
          <w:bCs/>
          <w:b/>
        </w:rPr>
        <w:t xml:space="preserve">Subject:</w:t>
      </w:r>
      <w:r>
        <w:t xml:space="preserve"> </w:t>
      </w:r>
      <w:r>
        <w:t xml:space="preserve">Application for Civil Engineering Internship Position in Argentina Córdoba</w:t>
      </w:r>
    </w:p>
    <w:p>
      <w:pPr>
        <w:pStyle w:val="BodyText"/>
      </w:pPr>
      <w:r>
        <w:t xml:space="preserve">Dear Hiring Manager,</w:t>
      </w:r>
    </w:p>
    <w:p>
      <w:pPr>
        <w:pStyle w:val="BodyText"/>
      </w:pPr>
      <w:r>
        <w:t xml:space="preserve">I am writing with profound enthusiasm to submit my</w:t>
      </w:r>
      <w:r>
        <w:t xml:space="preserve"> </w:t>
      </w:r>
      <w:r>
        <w:rPr>
          <w:iCs/>
          <w:i/>
        </w:rPr>
        <w:t xml:space="preserve">Internship Application Letter</w:t>
      </w:r>
      <w:r>
        <w:t xml:space="preserve"> </w:t>
      </w:r>
      <w:r>
        <w:t xml:space="preserve">for the Civil Engineering Internship position at your esteemed organization in Córdoba, Argentina. As a dedicated final-year Civil Engineering student at Universidad Nacional de Córdoba (UNC), I have meticulously aligned my academic journey and professional aspirations with the dynamic infrastructure landscape of Argentina Córdoba. This letter serves as both an expression of my commitment to contributing to the region's development and a testament to my preparedness for this transformative opportunity.</w:t>
      </w:r>
    </w:p>
    <w:p>
      <w:pPr>
        <w:pStyle w:val="BodyText"/>
      </w:pPr>
      <w:r>
        <w:t xml:space="preserve">My academic foundation at UNC has immersed me in the core principles of structural analysis, geotechnical engineering, and sustainable construction management – all critical disciplines for addressing Córdoba’s unique urban challenges. In my coursework, I have developed proficiency in AutoCAD Civil 3D and Revit MEP, tools essential for modern infrastructure projects across Argentina. Notably, I completed a semester-long capstone project analyzing seismic resilience requirements for multi-story residential buildings in the Andean foothills of Córdoba province – a region frequently exposed to moderate tectonic activity. This experience directly prepared me to support your team’s efforts in designing earthquake-resistant structures that meet Argentina’s rigorous NTE-2013 standards while respecting local materials and construction traditions.</w:t>
      </w:r>
    </w:p>
    <w:p>
      <w:pPr>
        <w:pStyle w:val="BodyText"/>
      </w:pPr>
      <w:r>
        <w:t xml:space="preserve">What draws me most profoundly to this opportunity is my deep connection to Córdoba's architectural and engineering heritage. Having grown up exploring the colonial-era plazas of Ciudad Universitaria and witnessing the ongoing revitalization of the historic downtown, I understand that effective civil engineering in Argentina Córdoba requires more than technical expertise – it demands cultural sensitivity and contextual understanding. During my previous summer internship with</w:t>
      </w:r>
      <w:r>
        <w:t xml:space="preserve"> </w:t>
      </w:r>
      <w:r>
        <w:rPr>
          <w:iCs/>
          <w:i/>
        </w:rPr>
        <w:t xml:space="preserve">Proyecto Infraestructura Sustentable</w:t>
      </w:r>
      <w:r>
        <w:t xml:space="preserve"> </w:t>
      </w:r>
      <w:r>
        <w:t xml:space="preserve">(a local NGO), I assisted in community-led drainage system upgrades for vulnerable neighborhoods near the Suquía River. This project taught me that sustainable infrastructure solutions must prioritize social equity, a principle I now seek to advance through formal engineering practice in Argentina Córdoba.</w:t>
      </w:r>
    </w:p>
    <w:p>
      <w:pPr>
        <w:pStyle w:val="BodyText"/>
      </w:pPr>
      <w:r>
        <w:t xml:space="preserve">I have closely studied your company’s recent contributions to Córdoba’s transportation network, particularly the innovative pedestrian bridges along the Río Suquía promenade and the flood mitigation systems implemented after 2020's devastating rains. These projects exemplify how contemporary Civil Engineering in Argentina Córdoba successfully balances urban development with environmental stewardship – a philosophy I strive to embody. My technical skills in hydrological modeling using HEC-RAS software, combined with my fluency in Spanish (with near-native proficiency from growing up in Córdoba), position me to immediately contribute to your ongoing watershed management initiatives while respecting local community needs.</w:t>
      </w:r>
    </w:p>
    <w:p>
      <w:pPr>
        <w:pStyle w:val="BodyText"/>
      </w:pPr>
      <w:r>
        <w:t xml:space="preserve">My commitment extends beyond technical competence. During my academic tenure at UNC, I actively participated in the Civil Engineering Student Society’s “Build for Community” initiative, where we constructed low-cost sanitation facilities for rural schools in the Calamuchita Valley. This experience taught me that successful engineering requires listening to stakeholders – a skill I would bring to every project within Argentina Córdoba. I understand that effective infrastructure development here must consider factors such as seasonal weather patterns, cultural significance of waterways like the Río Primero, and equitable access for marginalized communities in both urban and rural Córdoba settings.</w:t>
      </w:r>
    </w:p>
    <w:p>
      <w:pPr>
        <w:pStyle w:val="BodyText"/>
      </w:pPr>
      <w:r>
        <w:t xml:space="preserve">I am particularly impressed by your company’s partnership with the Municipalidad de Córdoba on the “Ciudad Verde” urban renewal project. My academic research focused on adaptive reuse of historic structures – a methodology that could directly support your team’s efforts to integrate modern engineering with Córdoba’s architectural legacy. I have attached my portfolio demonstrating CAD drawings for a proposed adaptive reuse of the historic Teatro del Pueblo, which incorporates seismic retrofitting techniques applicable to many downtown Córdoba landmarks. This project reflects my ability to merge technical precision with contextual awareness – qualities essential for any Civil Engineer operating in Argentina Córdoba.</w:t>
      </w:r>
    </w:p>
    <w:p>
      <w:pPr>
        <w:pStyle w:val="BodyText"/>
      </w:pPr>
      <w:r>
        <w:t xml:space="preserve">My language capabilities provide another distinct advantage: I am fluent in both Spanish and English, allowing me to seamlessly collaborate on international projects while maintaining deep local engagement. I have also completed a certification in Sustainable Construction Management from the Argentine Chamber of Civil Engineering (CAIC), which aligns with your company’s emphasis on eco-friendly infrastructure solutions. In Argentina Córdoba, where climate change impacts are increasingly visible through shifting precipitation patterns, I am eager to apply these sustainability frameworks to real-world projects under your mentorship.</w:t>
      </w:r>
    </w:p>
    <w:p>
      <w:pPr>
        <w:pStyle w:val="BodyText"/>
      </w:pPr>
      <w:r>
        <w:t xml:space="preserve">What excites me most about this internship opportunity is the chance to learn from professionals actively shaping the future of Civil Engineering in Argentina Córdoba. I am particularly interested in gaining hands-on experience with geotechnical surveys for new infrastructure corridors connecting Córdoba city to emerging economic zones like Villa María and Marcos Juárez. My academic background includes specialized coursework in soil mechanics relevant to the region’s alluvial plains, and I am eager to apply this knowledge while learning from your team’s field experience.</w:t>
      </w:r>
    </w:p>
    <w:p>
      <w:pPr>
        <w:pStyle w:val="BodyText"/>
      </w:pPr>
      <w:r>
        <w:t xml:space="preserve">As an Argentine citizen with deep roots in Córdoba, I approach this opportunity not as a temporary internship but as the beginning of my professional contribution to our nation's engineering landscape. My family’s history in the city – with three generations working in construction trades – has instilled in me a profound respect for the craft of civil engineering and its transformative power on communities. I am confident that my technical skills, cultural fluency, and unwavering dedication to sustainable development position me to become an immediate asset to your team.</w:t>
      </w:r>
    </w:p>
    <w:p>
      <w:pPr>
        <w:pStyle w:val="BodyText"/>
      </w:pPr>
      <w:r>
        <w:t xml:space="preserve">Thank you for considering my</w:t>
      </w:r>
      <w:r>
        <w:t xml:space="preserve"> </w:t>
      </w:r>
      <w:r>
        <w:rPr>
          <w:iCs/>
          <w:i/>
        </w:rPr>
        <w:t xml:space="preserve">Internship Application Letter</w:t>
      </w:r>
      <w:r>
        <w:t xml:space="preserve">. I have enclosed my curriculum vitae, academic transcripts, and project portfolio for your review. I welcome the opportunity to discuss how my background in Civil Engineering aligns with your organization’s mission to advance infrastructure excellence across Argentina Córdoba. Please feel free to contact me at +54 351 XXX XXXX or email mlopez@email.com to schedule an interview at your earliest convenience.</w:t>
      </w:r>
    </w:p>
    <w:p>
      <w:pPr>
        <w:pStyle w:val="BodyText"/>
      </w:pPr>
      <w:r>
        <w:t xml:space="preserve">With sincere appreciation for the opportunity to contribute to the engineering community in Argentina Córdoba,</w:t>
      </w:r>
    </w:p>
    <w:p>
      <w:pPr>
        <w:pStyle w:val="BodyText"/>
      </w:pPr>
      <w:r>
        <w:rPr>
          <w:bCs/>
          <w:b/>
        </w:rPr>
        <w:t xml:space="preserve">Mariana López</w:t>
      </w:r>
    </w:p>
    <w:p>
      <w:pPr>
        <w:pStyle w:val="BodyText"/>
      </w:pPr>
      <w:r>
        <w:t xml:space="preserve">Civil Engineering Student (Final Year)</w:t>
      </w:r>
    </w:p>
    <w:p>
      <w:pPr>
        <w:pStyle w:val="BodyText"/>
      </w:pPr>
      <w:r>
        <w:t xml:space="preserve">Universidad Nacional de Córdoba</w:t>
      </w:r>
    </w:p>
    <w:p>
      <w:pPr>
        <w:pStyle w:val="BodyText"/>
      </w:pPr>
      <w:r>
        <w:t xml:space="preserve">Córdoba, Argentina | mlopez@email.com | +54 351 XXX XXXX</w:t>
      </w:r>
    </w:p>
    <w:p>
      <w:pPr>
        <w:pStyle w:val="BodyText"/>
      </w:pPr>
      <w:r>
        <w:t xml:space="preserve">Word Count: 8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in Argentina Córdoba</dc:title>
  <dc:creator/>
  <dc:language>en</dc:language>
  <cp:keywords/>
  <dcterms:created xsi:type="dcterms:W3CDTF">2026-07-21T08:36:23Z</dcterms:created>
  <dcterms:modified xsi:type="dcterms:W3CDTF">2026-07-21T08:36:23Z</dcterms:modified>
</cp:coreProperties>
</file>

<file path=docProps/custom.xml><?xml version="1.0" encoding="utf-8"?>
<Properties xmlns="http://schemas.openxmlformats.org/officeDocument/2006/custom-properties" xmlns:vt="http://schemas.openxmlformats.org/officeDocument/2006/docPropsVTypes"/>
</file>